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6625B8" w14:textId="77777777" w:rsidR="00443674" w:rsidRPr="00443674" w:rsidRDefault="00443674" w:rsidP="00A01151">
      <w:pPr>
        <w:rPr>
          <w:rFonts w:ascii="Times New Roman" w:hAnsi="Times New Roman"/>
          <w:sz w:val="24"/>
          <w:szCs w:val="24"/>
        </w:rPr>
      </w:pPr>
    </w:p>
    <w:p w14:paraId="4EC1DA03" w14:textId="77777777" w:rsidR="00443674" w:rsidRPr="00244C3A" w:rsidRDefault="00443674" w:rsidP="00443674">
      <w:pPr>
        <w:jc w:val="center"/>
        <w:rPr>
          <w:rFonts w:ascii="Times New Roman" w:hAnsi="Times New Roman"/>
          <w:b/>
          <w:sz w:val="24"/>
          <w:szCs w:val="24"/>
          <w:lang w:val="es-ES"/>
        </w:rPr>
      </w:pPr>
      <w:r w:rsidRPr="00244C3A">
        <w:rPr>
          <w:rFonts w:ascii="Times New Roman" w:hAnsi="Times New Roman"/>
          <w:b/>
          <w:sz w:val="24"/>
          <w:szCs w:val="24"/>
          <w:lang w:val="es-ES"/>
        </w:rPr>
        <w:t>Domnule Rector,</w:t>
      </w:r>
    </w:p>
    <w:p w14:paraId="7DD57A94" w14:textId="77777777" w:rsidR="00443674" w:rsidRPr="00244C3A" w:rsidRDefault="00443674" w:rsidP="00EA6C62">
      <w:pPr>
        <w:rPr>
          <w:rFonts w:ascii="Times New Roman" w:hAnsi="Times New Roman"/>
          <w:sz w:val="24"/>
          <w:szCs w:val="24"/>
          <w:lang w:val="es-ES"/>
        </w:rPr>
      </w:pPr>
    </w:p>
    <w:p w14:paraId="01CC89A3" w14:textId="77777777" w:rsidR="00443674" w:rsidRPr="00A01151" w:rsidRDefault="00443674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Subsemnatul (a) _______________________________________________________   cu </w:t>
      </w:r>
    </w:p>
    <w:p w14:paraId="1EC8EE16" w14:textId="77777777" w:rsidR="00443674" w:rsidRPr="00A01151" w:rsidRDefault="00443674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domiciliul în localitatea _______________________________, strada ____________________,</w:t>
      </w:r>
    </w:p>
    <w:p w14:paraId="1D627A7E" w14:textId="77777777" w:rsidR="00443674" w:rsidRPr="00A01151" w:rsidRDefault="00443674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nr. _______, ap.________, județul _____________, telefon 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 xml:space="preserve"> ________</w:t>
      </w:r>
      <w:r w:rsidRPr="00A01151">
        <w:rPr>
          <w:rFonts w:ascii="Times New Roman" w:hAnsi="Times New Roman"/>
          <w:sz w:val="24"/>
          <w:szCs w:val="24"/>
          <w:lang w:val="ro-RO"/>
        </w:rPr>
        <w:t>__</w:t>
      </w:r>
      <w:r w:rsidR="00976FCD" w:rsidRPr="00A01151">
        <w:rPr>
          <w:rFonts w:ascii="Times New Roman" w:hAnsi="Times New Roman"/>
          <w:sz w:val="24"/>
          <w:szCs w:val="24"/>
          <w:lang w:val="ro-RO"/>
        </w:rPr>
        <w:t>, mobil ____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>____</w:t>
      </w:r>
      <w:r w:rsidR="00976FCD" w:rsidRPr="00A01151">
        <w:rPr>
          <w:rFonts w:ascii="Times New Roman" w:hAnsi="Times New Roman"/>
          <w:sz w:val="24"/>
          <w:szCs w:val="24"/>
          <w:lang w:val="ro-RO"/>
        </w:rPr>
        <w:t>____,</w:t>
      </w:r>
    </w:p>
    <w:p w14:paraId="6601FC9A" w14:textId="77777777" w:rsidR="00976FCD" w:rsidRPr="00A01151" w:rsidRDefault="00976FCD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posesor al C.I. 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 xml:space="preserve">/B.I. seria_____, nr. __________, eliberat de _____________________________, </w:t>
      </w:r>
    </w:p>
    <w:p w14:paraId="75448F10" w14:textId="77777777"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la data de ___________________,  vă rog să-mi aprobați înscrierea la concurs pentru ocuparea </w:t>
      </w:r>
    </w:p>
    <w:p w14:paraId="623140F6" w14:textId="77777777" w:rsidR="00E55395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postului de ____________________________________________________________________.</w:t>
      </w:r>
    </w:p>
    <w:p w14:paraId="169609CB" w14:textId="3D0D8B29" w:rsidR="00A01151" w:rsidRPr="00A01151" w:rsidRDefault="00A01151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 xml:space="preserve">în cadrul proiectului </w:t>
      </w:r>
      <w:r w:rsidR="00E0338B" w:rsidRPr="002B61F5">
        <w:rPr>
          <w:rFonts w:ascii="Times New Roman" w:hAnsi="Times New Roman"/>
          <w:i/>
          <w:sz w:val="24"/>
          <w:szCs w:val="24"/>
        </w:rPr>
        <w:t>Educational University Romanian-Ukrainian Cross-Border Cooperation - UNIV.E.R-U</w:t>
      </w:r>
      <w:r>
        <w:rPr>
          <w:rFonts w:ascii="Times New Roman" w:hAnsi="Times New Roman"/>
          <w:sz w:val="24"/>
          <w:szCs w:val="24"/>
          <w:lang w:val="ro-RO"/>
        </w:rPr>
        <w:t>, număr de proiect 2SOFT/</w:t>
      </w:r>
      <w:r w:rsidR="00E0338B">
        <w:rPr>
          <w:rFonts w:ascii="Times New Roman" w:hAnsi="Times New Roman"/>
          <w:sz w:val="24"/>
          <w:szCs w:val="24"/>
          <w:lang w:val="ro-RO"/>
        </w:rPr>
        <w:t>1</w:t>
      </w:r>
      <w:r>
        <w:rPr>
          <w:rFonts w:ascii="Times New Roman" w:hAnsi="Times New Roman"/>
          <w:sz w:val="24"/>
          <w:szCs w:val="24"/>
          <w:lang w:val="ro-RO"/>
        </w:rPr>
        <w:t>.1/</w:t>
      </w:r>
      <w:r w:rsidR="00E0338B">
        <w:rPr>
          <w:rFonts w:ascii="Times New Roman" w:hAnsi="Times New Roman"/>
          <w:sz w:val="24"/>
          <w:szCs w:val="24"/>
          <w:lang w:val="ro-RO"/>
        </w:rPr>
        <w:t>115</w:t>
      </w:r>
      <w:bookmarkStart w:id="0" w:name="_GoBack"/>
      <w:bookmarkEnd w:id="0"/>
      <w:r>
        <w:rPr>
          <w:rFonts w:ascii="Times New Roman" w:hAnsi="Times New Roman"/>
          <w:sz w:val="24"/>
          <w:szCs w:val="24"/>
          <w:lang w:val="ro-RO"/>
        </w:rPr>
        <w:t>.</w:t>
      </w:r>
    </w:p>
    <w:p w14:paraId="15025DDB" w14:textId="77777777"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Menționez că sunt absolvent (ă)______________________________________________</w:t>
      </w:r>
    </w:p>
    <w:p w14:paraId="16D75B60" w14:textId="77777777"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______________________________________________________________________________</w:t>
      </w:r>
    </w:p>
    <w:p w14:paraId="5ED929EB" w14:textId="77777777"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având o 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>vechime în muncă de______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____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>_</w:t>
      </w:r>
      <w:r w:rsidR="004E3B33" w:rsidRPr="00A01151">
        <w:rPr>
          <w:rFonts w:ascii="Times New Roman" w:hAnsi="Times New Roman"/>
          <w:sz w:val="24"/>
          <w:szCs w:val="24"/>
          <w:lang w:val="ro-RO"/>
        </w:rPr>
        <w:t xml:space="preserve"> 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 xml:space="preserve">și </w:t>
      </w:r>
      <w:r w:rsidRPr="00A01151">
        <w:rPr>
          <w:rFonts w:ascii="Times New Roman" w:hAnsi="Times New Roman"/>
          <w:sz w:val="24"/>
          <w:szCs w:val="24"/>
          <w:lang w:val="ro-RO"/>
        </w:rPr>
        <w:t>vechime în speciali</w:t>
      </w:r>
      <w:r w:rsidR="00A01151">
        <w:rPr>
          <w:rFonts w:ascii="Times New Roman" w:hAnsi="Times New Roman"/>
          <w:sz w:val="24"/>
          <w:szCs w:val="24"/>
          <w:lang w:val="ro-RO"/>
        </w:rPr>
        <w:t>t</w:t>
      </w:r>
      <w:r w:rsidRPr="00A01151">
        <w:rPr>
          <w:rFonts w:ascii="Times New Roman" w:hAnsi="Times New Roman"/>
          <w:sz w:val="24"/>
          <w:szCs w:val="24"/>
          <w:lang w:val="ro-RO"/>
        </w:rPr>
        <w:t>ate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 xml:space="preserve"> de 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  <w:t>__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>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__</w:t>
      </w:r>
      <w:r w:rsidRPr="00A01151">
        <w:rPr>
          <w:rFonts w:ascii="Times New Roman" w:hAnsi="Times New Roman"/>
          <w:sz w:val="24"/>
          <w:szCs w:val="24"/>
          <w:lang w:val="ro-RO"/>
        </w:rPr>
        <w:t>.</w:t>
      </w:r>
    </w:p>
    <w:p w14:paraId="4C2A177A" w14:textId="77777777"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ab/>
      </w:r>
      <w:r w:rsidRPr="00A01151">
        <w:rPr>
          <w:rFonts w:ascii="Times New Roman" w:hAnsi="Times New Roman"/>
          <w:b/>
          <w:sz w:val="24"/>
          <w:szCs w:val="24"/>
          <w:lang w:val="ro-RO"/>
        </w:rPr>
        <w:t>La prezenta anexez documentele necesare pentru înscriere:</w:t>
      </w:r>
    </w:p>
    <w:p w14:paraId="05D38DDF" w14:textId="77777777" w:rsidR="00A01151" w:rsidRPr="00A01151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Curriculum vitae (format </w:t>
      </w:r>
      <w:proofErr w:type="spellStart"/>
      <w:r w:rsidRPr="00A01151">
        <w:rPr>
          <w:rFonts w:ascii="Times New Roman" w:hAnsi="Times New Roman"/>
          <w:sz w:val="24"/>
          <w:szCs w:val="24"/>
          <w:lang w:val="ro-RO"/>
        </w:rPr>
        <w:t>Europass</w:t>
      </w:r>
      <w:proofErr w:type="spellEnd"/>
      <w:r w:rsidRPr="00A01151">
        <w:rPr>
          <w:rFonts w:ascii="Times New Roman" w:hAnsi="Times New Roman"/>
          <w:sz w:val="24"/>
          <w:szCs w:val="24"/>
          <w:lang w:val="ro-RO"/>
        </w:rPr>
        <w:t>), semnat și datat pe fiecare pagină;</w:t>
      </w:r>
    </w:p>
    <w:p w14:paraId="1FF662BB" w14:textId="77777777" w:rsidR="00A01151" w:rsidRPr="00A01151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Copie simplă după actul de identitate (se va prezenta și în original);</w:t>
      </w:r>
    </w:p>
    <w:p w14:paraId="4A3654AF" w14:textId="77777777" w:rsidR="00A01151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Copii ale diplomelor/adeverințelor, </w:t>
      </w:r>
      <w:r w:rsidR="00F669A9">
        <w:rPr>
          <w:rFonts w:ascii="Times New Roman" w:hAnsi="Times New Roman"/>
          <w:sz w:val="24"/>
          <w:szCs w:val="24"/>
          <w:lang w:val="ro-RO"/>
        </w:rPr>
        <w:t xml:space="preserve">conform cerințelor din fișa postului, </w:t>
      </w:r>
      <w:r w:rsidRPr="00A01151">
        <w:rPr>
          <w:rFonts w:ascii="Times New Roman" w:hAnsi="Times New Roman"/>
          <w:sz w:val="24"/>
          <w:szCs w:val="24"/>
          <w:lang w:val="ro-RO"/>
        </w:rPr>
        <w:t>certificate conform cu originalul.</w:t>
      </w:r>
    </w:p>
    <w:p w14:paraId="215B929F" w14:textId="77777777" w:rsidR="00297746" w:rsidRDefault="00297746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</w:p>
    <w:p w14:paraId="51149775" w14:textId="77777777" w:rsidR="00297746" w:rsidRPr="00A01151" w:rsidRDefault="00297746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</w:p>
    <w:p w14:paraId="1E03381A" w14:textId="77777777" w:rsidR="004E3B33" w:rsidRPr="00A01151" w:rsidRDefault="004E3B33" w:rsidP="00A01151">
      <w:pPr>
        <w:pStyle w:val="ListParagraph"/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</w:p>
    <w:tbl>
      <w:tblPr>
        <w:tblW w:w="0" w:type="auto"/>
        <w:tblInd w:w="-34" w:type="dxa"/>
        <w:tblLook w:val="04A0" w:firstRow="1" w:lastRow="0" w:firstColumn="1" w:lastColumn="0" w:noHBand="0" w:noVBand="1"/>
      </w:tblPr>
      <w:tblGrid>
        <w:gridCol w:w="9394"/>
      </w:tblGrid>
      <w:tr w:rsidR="004E3B33" w:rsidRPr="00F669A9" w14:paraId="33887DEA" w14:textId="77777777" w:rsidTr="00244C3A">
        <w:tc>
          <w:tcPr>
            <w:tcW w:w="9610" w:type="dxa"/>
            <w:shd w:val="clear" w:color="auto" w:fill="auto"/>
          </w:tcPr>
          <w:tbl>
            <w:tblPr>
              <w:tblpPr w:leftFromText="180" w:rightFromText="180" w:vertAnchor="text" w:horzAnchor="margin" w:tblpY="-115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81"/>
            </w:tblGrid>
            <w:tr w:rsidR="004E3B33" w:rsidRPr="00A01151" w14:paraId="2010BAA0" w14:textId="77777777" w:rsidTr="00244C3A">
              <w:trPr>
                <w:trHeight w:val="131"/>
              </w:trPr>
              <w:tc>
                <w:tcPr>
                  <w:tcW w:w="381" w:type="dxa"/>
                  <w:shd w:val="clear" w:color="auto" w:fill="auto"/>
                </w:tcPr>
                <w:p w14:paraId="7C8BF3B1" w14:textId="77777777" w:rsidR="004E3B33" w:rsidRPr="00A01151" w:rsidRDefault="004E3B33" w:rsidP="00A01151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ro-RO"/>
                    </w:rPr>
                  </w:pPr>
                </w:p>
              </w:tc>
            </w:tr>
          </w:tbl>
          <w:p w14:paraId="3CD44033" w14:textId="77777777" w:rsidR="004E3B33" w:rsidRDefault="004E3B33" w:rsidP="00A01151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A01151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Sunt de acord ca datele cu caracter personal furnizate să fie folosite doar în scopul înscrierii la concurs pentru ocuparea postului de ……………..……………., în conformitate cu Regulamentul 679/2016.</w:t>
            </w:r>
          </w:p>
          <w:p w14:paraId="35AFC795" w14:textId="77777777" w:rsidR="00A01151" w:rsidRPr="00A01151" w:rsidRDefault="00A01151" w:rsidP="00A01151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  <w:tr w:rsidR="004E3B33" w:rsidRPr="00A01151" w14:paraId="1479EC61" w14:textId="77777777" w:rsidTr="00244C3A">
        <w:tc>
          <w:tcPr>
            <w:tcW w:w="9610" w:type="dxa"/>
            <w:shd w:val="clear" w:color="auto" w:fill="auto"/>
          </w:tcPr>
          <w:p w14:paraId="16534B3C" w14:textId="77777777" w:rsidR="004E3B33" w:rsidRPr="00A01151" w:rsidRDefault="004E3B33" w:rsidP="00244C3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A01151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                                                                            Semnătură, ……………………………….</w:t>
            </w:r>
          </w:p>
        </w:tc>
      </w:tr>
    </w:tbl>
    <w:p w14:paraId="246E05D4" w14:textId="77777777" w:rsidR="00186DA4" w:rsidRPr="00A01151" w:rsidRDefault="00186DA4" w:rsidP="00186DA4">
      <w:pPr>
        <w:pStyle w:val="ListParagraph"/>
        <w:spacing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</w:p>
    <w:p w14:paraId="2BE25F86" w14:textId="77777777" w:rsidR="002A63FB" w:rsidRPr="00A01151" w:rsidRDefault="00EA6C62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Vă mulțumesc.</w:t>
      </w:r>
    </w:p>
    <w:p w14:paraId="2677526D" w14:textId="77777777" w:rsidR="00EA6C62" w:rsidRPr="00A01151" w:rsidRDefault="004E3B33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Semnătură</w:t>
      </w:r>
      <w:r w:rsidR="00EA6C62" w:rsidRPr="00A01151">
        <w:rPr>
          <w:rFonts w:ascii="Times New Roman" w:hAnsi="Times New Roman"/>
          <w:sz w:val="24"/>
          <w:szCs w:val="24"/>
          <w:lang w:val="ro-RO"/>
        </w:rPr>
        <w:t>,                                                                                               Data:_______________</w:t>
      </w:r>
    </w:p>
    <w:sectPr w:rsidR="00EA6C62" w:rsidRPr="00A01151" w:rsidSect="004405AA">
      <w:headerReference w:type="default" r:id="rId7"/>
      <w:footerReference w:type="default" r:id="rId8"/>
      <w:pgSz w:w="12240" w:h="15840"/>
      <w:pgMar w:top="1440" w:right="1440" w:bottom="1440" w:left="1440" w:header="720" w:footer="11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B28A0" w14:textId="77777777" w:rsidR="005E3B36" w:rsidRDefault="005E3B36" w:rsidP="004405AA">
      <w:pPr>
        <w:spacing w:after="0" w:line="240" w:lineRule="auto"/>
      </w:pPr>
      <w:r>
        <w:separator/>
      </w:r>
    </w:p>
  </w:endnote>
  <w:endnote w:type="continuationSeparator" w:id="0">
    <w:p w14:paraId="4ABB162D" w14:textId="77777777" w:rsidR="005E3B36" w:rsidRDefault="005E3B36" w:rsidP="00440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117C7" w14:textId="77777777" w:rsidR="004405AA" w:rsidRDefault="00155522">
    <w:pPr>
      <w:pStyle w:val="Footer"/>
    </w:pPr>
    <w:r>
      <w:rPr>
        <w:noProof/>
        <w:lang w:val="ro-RO" w:eastAsia="ro-RO"/>
      </w:rPr>
      <w:drawing>
        <wp:anchor distT="0" distB="0" distL="114300" distR="114300" simplePos="0" relativeHeight="251658240" behindDoc="0" locked="0" layoutInCell="1" allowOverlap="1" wp14:anchorId="2E97562A" wp14:editId="7ED1457F">
          <wp:simplePos x="0" y="0"/>
          <wp:positionH relativeFrom="column">
            <wp:posOffset>-770255</wp:posOffset>
          </wp:positionH>
          <wp:positionV relativeFrom="paragraph">
            <wp:posOffset>279400</wp:posOffset>
          </wp:positionV>
          <wp:extent cx="7628255" cy="284480"/>
          <wp:effectExtent l="0" t="0" r="0" b="0"/>
          <wp:wrapSquare wrapText="bothSides"/>
          <wp:docPr id="1" name="Picture 2" descr="footer_a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_a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8255" cy="284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A01CA5" w14:textId="77777777" w:rsidR="005E3B36" w:rsidRDefault="005E3B36" w:rsidP="004405AA">
      <w:pPr>
        <w:spacing w:after="0" w:line="240" w:lineRule="auto"/>
      </w:pPr>
      <w:r>
        <w:separator/>
      </w:r>
    </w:p>
  </w:footnote>
  <w:footnote w:type="continuationSeparator" w:id="0">
    <w:p w14:paraId="28420D25" w14:textId="77777777" w:rsidR="005E3B36" w:rsidRDefault="005E3B36" w:rsidP="00440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E4152" w14:textId="77777777" w:rsidR="004405AA" w:rsidRDefault="00155522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216" behindDoc="0" locked="0" layoutInCell="1" allowOverlap="1" wp14:anchorId="7CA6CC31" wp14:editId="25F47774">
          <wp:simplePos x="0" y="0"/>
          <wp:positionH relativeFrom="column">
            <wp:posOffset>-1093470</wp:posOffset>
          </wp:positionH>
          <wp:positionV relativeFrom="paragraph">
            <wp:posOffset>-204470</wp:posOffset>
          </wp:positionV>
          <wp:extent cx="7617460" cy="781050"/>
          <wp:effectExtent l="0" t="0" r="0" b="0"/>
          <wp:wrapSquare wrapText="bothSides"/>
          <wp:docPr id="2" name="Picture 1" descr="header_a4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_a4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746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483F0B"/>
    <w:multiLevelType w:val="hybridMultilevel"/>
    <w:tmpl w:val="71E28C8C"/>
    <w:lvl w:ilvl="0" w:tplc="9DBA932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DA36FF"/>
    <w:multiLevelType w:val="hybridMultilevel"/>
    <w:tmpl w:val="077A4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53071D"/>
    <w:multiLevelType w:val="hybridMultilevel"/>
    <w:tmpl w:val="106AF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5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Lc0NzM1sDCyMDZU0lEKTi0uzszPAykwqgUA+EHvsywAAAA="/>
  </w:docVars>
  <w:rsids>
    <w:rsidRoot w:val="00443674"/>
    <w:rsid w:val="0004230F"/>
    <w:rsid w:val="000461F0"/>
    <w:rsid w:val="00064760"/>
    <w:rsid w:val="000E669C"/>
    <w:rsid w:val="00155522"/>
    <w:rsid w:val="00163280"/>
    <w:rsid w:val="00186DA4"/>
    <w:rsid w:val="001A72B8"/>
    <w:rsid w:val="00244C3A"/>
    <w:rsid w:val="00297746"/>
    <w:rsid w:val="002A63FB"/>
    <w:rsid w:val="002B1079"/>
    <w:rsid w:val="004405AA"/>
    <w:rsid w:val="00443674"/>
    <w:rsid w:val="004E3B33"/>
    <w:rsid w:val="005E3B36"/>
    <w:rsid w:val="006F3904"/>
    <w:rsid w:val="007064B6"/>
    <w:rsid w:val="007065A6"/>
    <w:rsid w:val="007078AA"/>
    <w:rsid w:val="00894BEF"/>
    <w:rsid w:val="00976FCD"/>
    <w:rsid w:val="00A01151"/>
    <w:rsid w:val="00A27E1A"/>
    <w:rsid w:val="00AA2287"/>
    <w:rsid w:val="00AE7148"/>
    <w:rsid w:val="00B40EFC"/>
    <w:rsid w:val="00BE15D6"/>
    <w:rsid w:val="00C62A43"/>
    <w:rsid w:val="00E0338B"/>
    <w:rsid w:val="00E55395"/>
    <w:rsid w:val="00EA6C62"/>
    <w:rsid w:val="00F4556E"/>
    <w:rsid w:val="00F669A9"/>
    <w:rsid w:val="00F801DA"/>
    <w:rsid w:val="00F93D4E"/>
    <w:rsid w:val="00FD4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66DC4"/>
  <w15:docId w15:val="{AC4D16A1-EE35-47E5-AC54-7DBFACF70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904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5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05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5AA"/>
  </w:style>
  <w:style w:type="paragraph" w:styleId="Footer">
    <w:name w:val="footer"/>
    <w:basedOn w:val="Normal"/>
    <w:link w:val="FooterChar"/>
    <w:uiPriority w:val="99"/>
    <w:unhideWhenUsed/>
    <w:rsid w:val="004405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5AA"/>
  </w:style>
  <w:style w:type="paragraph" w:styleId="BalloonText">
    <w:name w:val="Balloon Text"/>
    <w:basedOn w:val="Normal"/>
    <w:link w:val="BalloonTextChar"/>
    <w:uiPriority w:val="99"/>
    <w:semiHidden/>
    <w:unhideWhenUsed/>
    <w:rsid w:val="001632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6328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B10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ere inscriere concurs post</vt:lpstr>
    </vt:vector>
  </TitlesOfParts>
  <Company>Grizli777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ere inscriere concurs post</dc:title>
  <dc:subject/>
  <dc:creator>USV</dc:creator>
  <cp:keywords/>
  <dc:description/>
  <cp:lastModifiedBy>M S</cp:lastModifiedBy>
  <cp:revision>2</cp:revision>
  <cp:lastPrinted>2018-09-14T05:54:00Z</cp:lastPrinted>
  <dcterms:created xsi:type="dcterms:W3CDTF">2019-11-28T15:13:00Z</dcterms:created>
  <dcterms:modified xsi:type="dcterms:W3CDTF">2019-11-28T15:13:00Z</dcterms:modified>
</cp:coreProperties>
</file>